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2940949E" w:rsidR="004D242F" w:rsidRPr="0085179C" w:rsidRDefault="004D242F" w:rsidP="004D242F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85179C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392870" w:rsidRPr="0085179C">
        <w:rPr>
          <w:rFonts w:ascii="Calibri" w:hAnsi="Calibri" w:cs="Calibri"/>
          <w:color w:val="000000" w:themeColor="text1"/>
          <w:sz w:val="40"/>
          <w:szCs w:val="40"/>
        </w:rPr>
        <w:t>P</w:t>
      </w:r>
      <w:r w:rsidRPr="0085179C">
        <w:rPr>
          <w:rFonts w:ascii="Calibri" w:hAnsi="Calibri" w:cs="Calibri"/>
          <w:color w:val="000000" w:themeColor="text1"/>
          <w:sz w:val="40"/>
          <w:szCs w:val="40"/>
        </w:rPr>
        <w:t xml:space="preserve"> No. 90</w:t>
      </w:r>
      <w:r w:rsidR="0085179C" w:rsidRPr="0085179C">
        <w:rPr>
          <w:rFonts w:ascii="Calibri" w:hAnsi="Calibri" w:cs="Calibri"/>
          <w:color w:val="000000" w:themeColor="text1"/>
          <w:sz w:val="40"/>
          <w:szCs w:val="40"/>
        </w:rPr>
        <w:t>2298</w:t>
      </w:r>
    </w:p>
    <w:p w14:paraId="76684BAD" w14:textId="77777777" w:rsidR="004D242F" w:rsidRPr="0085179C" w:rsidRDefault="004D242F" w:rsidP="004D242F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1A2C16A0" w14:textId="77777777" w:rsidR="004D242F" w:rsidRPr="0085179C" w:rsidRDefault="004D242F" w:rsidP="004D242F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85179C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286CA575" w14:textId="77777777" w:rsidR="004D242F" w:rsidRPr="0085179C" w:rsidRDefault="004D242F" w:rsidP="004D242F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1FD9350F" w14:textId="24D9CCDC" w:rsidR="004D242F" w:rsidRPr="0085179C" w:rsidRDefault="0085179C" w:rsidP="004D242F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bookmarkStart w:id="0" w:name="BidTitle"/>
      <w:bookmarkEnd w:id="0"/>
      <w:r w:rsidRPr="0085179C">
        <w:rPr>
          <w:rFonts w:ascii="Calibri" w:hAnsi="Calibri" w:cs="Calibri"/>
          <w:b/>
          <w:color w:val="000000" w:themeColor="text1"/>
          <w:sz w:val="40"/>
          <w:szCs w:val="40"/>
        </w:rPr>
        <w:t>SAFETY CONSULTATION AND TRAINING SERVICES</w:t>
      </w:r>
    </w:p>
    <w:p w14:paraId="34F0F4D8" w14:textId="77777777" w:rsidR="0085179C" w:rsidRPr="0085179C" w:rsidRDefault="0085179C" w:rsidP="004D242F">
      <w:pPr>
        <w:jc w:val="center"/>
        <w:rPr>
          <w:rFonts w:ascii="Calibri" w:hAnsi="Calibri" w:cs="Calibri"/>
          <w:b/>
          <w:color w:val="000000" w:themeColor="text1"/>
          <w:sz w:val="20"/>
        </w:rPr>
      </w:pPr>
    </w:p>
    <w:p w14:paraId="6AD54109" w14:textId="726177A0" w:rsidR="004D242F" w:rsidRPr="0085179C" w:rsidRDefault="00461212" w:rsidP="004D242F">
      <w:pPr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85179C">
        <w:rPr>
          <w:rFonts w:ascii="Calibri" w:hAnsi="Calibri" w:cs="Calibri"/>
          <w:b/>
          <w:color w:val="000000" w:themeColor="text1"/>
          <w:sz w:val="28"/>
          <w:szCs w:val="28"/>
        </w:rPr>
        <w:t>Networking/Bidders Conference</w:t>
      </w:r>
      <w:r w:rsidR="004D242F" w:rsidRPr="0085179C">
        <w:rPr>
          <w:rFonts w:ascii="Calibri" w:hAnsi="Calibri" w:cs="Calibri"/>
          <w:b/>
          <w:color w:val="000000" w:themeColor="text1"/>
          <w:sz w:val="28"/>
          <w:szCs w:val="28"/>
        </w:rPr>
        <w:t xml:space="preserve"> Held on </w:t>
      </w:r>
      <w:r w:rsidR="0085179C" w:rsidRPr="0085179C">
        <w:rPr>
          <w:rFonts w:ascii="Calibri" w:hAnsi="Calibri" w:cs="Calibri"/>
          <w:b/>
          <w:color w:val="000000" w:themeColor="text1"/>
          <w:sz w:val="28"/>
          <w:szCs w:val="28"/>
        </w:rPr>
        <w:t>May 22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00851016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</w:t>
            </w:r>
            <w:r w:rsidRPr="0085179C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ervices Agency (GSA), RF</w:t>
            </w:r>
            <w:r w:rsidR="00392870" w:rsidRPr="0085179C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P</w:t>
            </w:r>
            <w:r w:rsidRPr="0085179C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85179C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>E</w:t>
            </w:r>
            <w:r w:rsidRPr="0085179C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85179C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RFP </w:t>
            </w:r>
            <w:r w:rsidRPr="0085179C">
              <w:rPr>
                <w:rFonts w:ascii="Calibri" w:hAnsi="Calibri" w:cs="Calibri"/>
                <w:b/>
                <w:color w:val="000000" w:themeColor="text1"/>
                <w:sz w:val="28"/>
                <w:szCs w:val="28"/>
              </w:rPr>
              <w:t xml:space="preserve">Q&amp;A will also be posted on the GSA Contracting Opportunities website 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AFD65EE" w14:textId="77777777" w:rsidR="00C463FB" w:rsidRDefault="003C1E12" w:rsidP="00CD5814">
      <w:pPr>
        <w:spacing w:after="240"/>
        <w:rPr>
          <w:rFonts w:ascii="Calibri" w:hAnsi="Calibri" w:cs="Calibri"/>
          <w:b/>
          <w:bCs/>
          <w:color w:val="000000" w:themeColor="text1"/>
          <w:szCs w:val="26"/>
        </w:rPr>
      </w:pPr>
      <w:r w:rsidRPr="0085179C">
        <w:rPr>
          <w:rFonts w:ascii="Calibri" w:hAnsi="Calibri" w:cs="Calibri"/>
          <w:b/>
          <w:bCs/>
          <w:color w:val="000000" w:themeColor="text1"/>
          <w:szCs w:val="26"/>
        </w:rPr>
        <w:lastRenderedPageBreak/>
        <w:t xml:space="preserve">Responses to Written Questions: </w:t>
      </w:r>
    </w:p>
    <w:p w14:paraId="7F4E5EE6" w14:textId="608860FB" w:rsidR="003C1E12" w:rsidRPr="0085179C" w:rsidRDefault="008723BA" w:rsidP="00CD5814">
      <w:pPr>
        <w:spacing w:after="240"/>
        <w:rPr>
          <w:rFonts w:ascii="Calibri" w:hAnsi="Calibri" w:cs="Calibri"/>
          <w:color w:val="000000" w:themeColor="text1"/>
          <w:szCs w:val="26"/>
        </w:rPr>
      </w:pPr>
      <w:r w:rsidRPr="0085179C">
        <w:rPr>
          <w:rFonts w:ascii="Calibri" w:hAnsi="Calibri" w:cs="Calibri"/>
          <w:b/>
          <w:bCs/>
          <w:color w:val="000000" w:themeColor="text1"/>
          <w:szCs w:val="26"/>
        </w:rPr>
        <w:t>No written questions were</w:t>
      </w:r>
      <w:r w:rsidR="003C1E12" w:rsidRPr="0085179C">
        <w:rPr>
          <w:rFonts w:ascii="Calibri" w:hAnsi="Calibri" w:cs="Calibri"/>
          <w:b/>
          <w:bCs/>
          <w:color w:val="000000" w:themeColor="text1"/>
          <w:szCs w:val="26"/>
        </w:rPr>
        <w:t xml:space="preserve"> submitted prior to </w:t>
      </w:r>
      <w:r w:rsidR="0085179C" w:rsidRPr="0085179C">
        <w:rPr>
          <w:rFonts w:ascii="Calibri" w:hAnsi="Calibri" w:cs="Calibri"/>
          <w:b/>
          <w:bCs/>
          <w:color w:val="000000" w:themeColor="text1"/>
          <w:szCs w:val="26"/>
        </w:rPr>
        <w:t xml:space="preserve">May 23, 2023 </w:t>
      </w:r>
      <w:r w:rsidR="003C1E12" w:rsidRPr="0085179C">
        <w:rPr>
          <w:rFonts w:ascii="Calibri" w:hAnsi="Calibri" w:cs="Calibri"/>
          <w:b/>
          <w:bCs/>
          <w:color w:val="000000" w:themeColor="text1"/>
          <w:szCs w:val="26"/>
        </w:rPr>
        <w:t>deadline</w:t>
      </w:r>
      <w:r w:rsidR="00FD5CD9" w:rsidRPr="0085179C">
        <w:rPr>
          <w:rFonts w:ascii="Calibri" w:hAnsi="Calibri" w:cs="Calibri"/>
          <w:b/>
          <w:bCs/>
          <w:color w:val="000000" w:themeColor="text1"/>
          <w:szCs w:val="26"/>
        </w:rPr>
        <w:t xml:space="preserve"> for RFP No. 90</w:t>
      </w:r>
      <w:r w:rsidR="0085179C" w:rsidRPr="0085179C">
        <w:rPr>
          <w:rFonts w:ascii="Calibri" w:hAnsi="Calibri" w:cs="Calibri"/>
          <w:b/>
          <w:bCs/>
          <w:color w:val="000000" w:themeColor="text1"/>
          <w:szCs w:val="26"/>
        </w:rPr>
        <w:t>2298</w:t>
      </w:r>
      <w:r w:rsidR="00FD5CD9" w:rsidRPr="0085179C">
        <w:rPr>
          <w:rFonts w:ascii="Calibri" w:hAnsi="Calibri" w:cs="Calibri"/>
          <w:b/>
          <w:bCs/>
          <w:color w:val="000000" w:themeColor="text1"/>
          <w:szCs w:val="26"/>
        </w:rPr>
        <w:t xml:space="preserve"> </w:t>
      </w:r>
      <w:r w:rsidR="002B3056" w:rsidRPr="0085179C">
        <w:rPr>
          <w:rFonts w:ascii="Calibri" w:hAnsi="Calibri" w:cs="Calibri"/>
          <w:b/>
          <w:bCs/>
          <w:color w:val="000000" w:themeColor="text1"/>
          <w:szCs w:val="26"/>
        </w:rPr>
        <w:t>–</w:t>
      </w:r>
      <w:r w:rsidR="00FD5CD9" w:rsidRPr="0085179C">
        <w:rPr>
          <w:rFonts w:ascii="Calibri" w:hAnsi="Calibri" w:cs="Calibri"/>
          <w:b/>
          <w:bCs/>
          <w:color w:val="000000" w:themeColor="text1"/>
          <w:szCs w:val="26"/>
        </w:rPr>
        <w:t xml:space="preserve"> </w:t>
      </w:r>
      <w:r w:rsidR="0085179C" w:rsidRPr="0085179C">
        <w:rPr>
          <w:rFonts w:ascii="Calibri" w:hAnsi="Calibri" w:cs="Calibri"/>
          <w:b/>
          <w:bCs/>
          <w:color w:val="000000" w:themeColor="text1"/>
          <w:szCs w:val="26"/>
        </w:rPr>
        <w:t>Safety Consultation and Training Services</w:t>
      </w:r>
      <w:r w:rsidR="003C1E12" w:rsidRPr="0085179C">
        <w:rPr>
          <w:rFonts w:ascii="Calibri" w:hAnsi="Calibri" w:cs="Calibri"/>
          <w:b/>
          <w:bCs/>
          <w:color w:val="000000" w:themeColor="text1"/>
          <w:szCs w:val="26"/>
        </w:rPr>
        <w:t>.</w:t>
      </w:r>
      <w:r w:rsidR="003C1E12" w:rsidRPr="0085179C">
        <w:rPr>
          <w:rFonts w:ascii="Calibri" w:hAnsi="Calibri" w:cs="Calibri"/>
          <w:color w:val="000000" w:themeColor="text1"/>
          <w:szCs w:val="26"/>
        </w:rPr>
        <w:t xml:space="preserve"> </w:t>
      </w: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2778BC04" w:rsidR="00B94E07" w:rsidRPr="00E83ABA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color w:val="FF0000"/>
          <w:sz w:val="20"/>
        </w:rPr>
      </w:pPr>
      <w:r w:rsidRPr="003D1F7A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ab/>
      </w:r>
      <w:r w:rsidR="00B94E07" w:rsidRPr="003D1F7A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RFP No. 90</w:t>
      </w:r>
      <w:r w:rsidR="003D1F7A" w:rsidRPr="003D1F7A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>2298</w:t>
      </w:r>
      <w:r w:rsidR="00B94E07" w:rsidRPr="003D1F7A">
        <w:rPr>
          <w:rFonts w:ascii="Calibri" w:hAnsi="Calibri" w:cs="Calibri"/>
          <w:b/>
          <w:bCs/>
          <w:iCs/>
          <w:color w:val="000000" w:themeColor="text1"/>
          <w:sz w:val="28"/>
          <w:szCs w:val="28"/>
        </w:rPr>
        <w:t xml:space="preserve"> – </w:t>
      </w:r>
      <w:r w:rsidR="003D1F7A" w:rsidRPr="003D1F7A">
        <w:rPr>
          <w:rFonts w:ascii="Calibri" w:hAnsi="Calibri" w:cs="Calibri"/>
          <w:b/>
          <w:color w:val="000000" w:themeColor="text1"/>
          <w:sz w:val="28"/>
          <w:szCs w:val="28"/>
        </w:rPr>
        <w:t>SAFETY CONSULTATION AND TRAINING SERVICES</w:t>
      </w:r>
      <w:r>
        <w:rPr>
          <w:rFonts w:ascii="Calibri" w:hAnsi="Calibri" w:cs="Calibri"/>
          <w:b/>
          <w:color w:val="FF0000"/>
          <w:sz w:val="28"/>
          <w:szCs w:val="28"/>
        </w:rPr>
        <w:tab/>
      </w:r>
    </w:p>
    <w:p w14:paraId="0B1BC846" w14:textId="4FA4F473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</w:t>
      </w:r>
    </w:p>
    <w:tbl>
      <w:tblPr>
        <w:tblW w:w="10448" w:type="dxa"/>
        <w:tblInd w:w="118" w:type="dxa"/>
        <w:tblLook w:val="04A0" w:firstRow="1" w:lastRow="0" w:firstColumn="1" w:lastColumn="0" w:noHBand="0" w:noVBand="1"/>
      </w:tblPr>
      <w:tblGrid>
        <w:gridCol w:w="1610"/>
        <w:gridCol w:w="1045"/>
        <w:gridCol w:w="1119"/>
        <w:gridCol w:w="1450"/>
        <w:gridCol w:w="1037"/>
        <w:gridCol w:w="900"/>
        <w:gridCol w:w="3287"/>
      </w:tblGrid>
      <w:tr w:rsidR="003D1F7A" w:rsidRPr="00075BBF" w14:paraId="523A9EC5" w14:textId="77777777" w:rsidTr="003D1F7A">
        <w:trPr>
          <w:trHeight w:val="359"/>
          <w:tblHeader/>
        </w:trPr>
        <w:tc>
          <w:tcPr>
            <w:tcW w:w="10448" w:type="dxa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09A9CD6E" w14:textId="0658B17F" w:rsidR="003D1F7A" w:rsidRPr="00075BBF" w:rsidRDefault="003D1F7A" w:rsidP="00915B2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75BBF">
              <w:rPr>
                <w:rFonts w:ascii="Arial" w:hAnsi="Arial" w:cs="Arial"/>
                <w:b/>
                <w:bCs/>
                <w:sz w:val="28"/>
                <w:szCs w:val="28"/>
              </w:rPr>
              <w:t>RFP No. 902298 Safety Consultation &amp; Training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Services </w:t>
            </w:r>
            <w:r w:rsidRPr="00075BBF">
              <w:rPr>
                <w:rFonts w:ascii="Arial" w:hAnsi="Arial" w:cs="Arial"/>
                <w:b/>
                <w:bCs/>
                <w:sz w:val="28"/>
                <w:szCs w:val="28"/>
              </w:rPr>
              <w:t>Vendor List</w:t>
            </w:r>
          </w:p>
        </w:tc>
      </w:tr>
      <w:tr w:rsidR="003D1F7A" w:rsidRPr="00075BBF" w14:paraId="01CE554F" w14:textId="77777777" w:rsidTr="003D1F7A">
        <w:trPr>
          <w:trHeight w:val="268"/>
          <w:tblHeader/>
        </w:trPr>
        <w:tc>
          <w:tcPr>
            <w:tcW w:w="161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DE9D30B" w14:textId="77777777" w:rsidR="003D1F7A" w:rsidRPr="00075BBF" w:rsidRDefault="003D1F7A" w:rsidP="00915B2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5BBF">
              <w:rPr>
                <w:rFonts w:ascii="Arial" w:hAnsi="Arial" w:cs="Arial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E5220EA" w14:textId="77777777" w:rsidR="003D1F7A" w:rsidRPr="00075BBF" w:rsidRDefault="003D1F7A" w:rsidP="00915B2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5BBF">
              <w:rPr>
                <w:rFonts w:ascii="Arial" w:hAnsi="Arial" w:cs="Arial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FC59BA2" w14:textId="77777777" w:rsidR="003D1F7A" w:rsidRPr="00075BBF" w:rsidRDefault="003D1F7A" w:rsidP="00915B2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5BBF">
              <w:rPr>
                <w:rFonts w:ascii="Arial" w:hAnsi="Arial" w:cs="Arial"/>
                <w:b/>
                <w:bCs/>
                <w:sz w:val="18"/>
                <w:szCs w:val="18"/>
              </w:rPr>
              <w:t>Phone</w:t>
            </w:r>
          </w:p>
        </w:tc>
        <w:tc>
          <w:tcPr>
            <w:tcW w:w="14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AF05B9C" w14:textId="77777777" w:rsidR="003D1F7A" w:rsidRPr="00075BBF" w:rsidRDefault="003D1F7A" w:rsidP="00915B2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5BBF">
              <w:rPr>
                <w:rFonts w:ascii="Arial" w:hAnsi="Arial" w:cs="Arial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0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1F74DA3" w14:textId="77777777" w:rsidR="003D1F7A" w:rsidRPr="00075BBF" w:rsidRDefault="003D1F7A" w:rsidP="00915B2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5BBF">
              <w:rPr>
                <w:rFonts w:ascii="Arial" w:hAnsi="Arial" w:cs="Arial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76A1127" w14:textId="77777777" w:rsidR="003D1F7A" w:rsidRPr="00075BBF" w:rsidRDefault="003D1F7A" w:rsidP="00915B2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5BBF">
              <w:rPr>
                <w:rFonts w:ascii="Arial" w:hAnsi="Arial" w:cs="Arial"/>
                <w:b/>
                <w:bCs/>
                <w:sz w:val="18"/>
                <w:szCs w:val="18"/>
              </w:rPr>
              <w:t>ST.</w:t>
            </w:r>
          </w:p>
        </w:tc>
        <w:tc>
          <w:tcPr>
            <w:tcW w:w="3287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B20BBB9" w14:textId="77777777" w:rsidR="003D1F7A" w:rsidRPr="00075BBF" w:rsidRDefault="003D1F7A" w:rsidP="00915B2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75BBF">
              <w:rPr>
                <w:rFonts w:ascii="Arial" w:hAnsi="Arial" w:cs="Arial"/>
                <w:b/>
                <w:bCs/>
                <w:sz w:val="18"/>
                <w:szCs w:val="18"/>
              </w:rPr>
              <w:t>Email</w:t>
            </w:r>
          </w:p>
        </w:tc>
      </w:tr>
      <w:tr w:rsidR="003D1F7A" w:rsidRPr="00075BBF" w14:paraId="5C9D0F34" w14:textId="77777777" w:rsidTr="003D1F7A">
        <w:trPr>
          <w:trHeight w:val="268"/>
        </w:trPr>
        <w:tc>
          <w:tcPr>
            <w:tcW w:w="161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B6941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ACC Environmental Consultants, Inc.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1C656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Sarah Wilson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2A9BB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 xml:space="preserve">510-638-8400 x 102 </w:t>
            </w:r>
          </w:p>
        </w:tc>
        <w:tc>
          <w:tcPr>
            <w:tcW w:w="14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658A1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 xml:space="preserve">7977 Capwell Drive, Suite 100 </w:t>
            </w:r>
          </w:p>
        </w:tc>
        <w:tc>
          <w:tcPr>
            <w:tcW w:w="10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2EF55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Oakland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4575C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784933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  <w:u w:val="single"/>
              </w:rPr>
            </w:pPr>
            <w:hyperlink r:id="rId19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  <w:u w:val="single"/>
                </w:rPr>
                <w:t>swilson@accenv.com</w:t>
              </w:r>
            </w:hyperlink>
          </w:p>
        </w:tc>
      </w:tr>
      <w:tr w:rsidR="003D1F7A" w:rsidRPr="00075BBF" w14:paraId="7E93BDD0" w14:textId="77777777" w:rsidTr="003D1F7A">
        <w:trPr>
          <w:trHeight w:val="268"/>
        </w:trPr>
        <w:tc>
          <w:tcPr>
            <w:tcW w:w="16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D2A7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dams Safety Training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2D24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9A65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01CF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33DC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5578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2CA3C6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</w:tr>
      <w:tr w:rsidR="003D1F7A" w:rsidRPr="00075BBF" w14:paraId="755073BC" w14:textId="77777777" w:rsidTr="003D1F7A">
        <w:trPr>
          <w:trHeight w:val="26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5E16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hura Scientifi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5FF0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om Keller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5364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408.532.6171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075B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46 Jonspin R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0231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Wilmingto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E81F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BE5ED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Info.chemid@thermofisher.com</w:t>
            </w:r>
          </w:p>
        </w:tc>
      </w:tr>
      <w:tr w:rsidR="003D1F7A" w:rsidRPr="00075BBF" w14:paraId="6266611B" w14:textId="77777777" w:rsidTr="003D1F7A">
        <w:trPr>
          <w:trHeight w:val="26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4EDC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lpha TRAC, In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3D11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eed Hodgi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8AC8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20.263.4402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0979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3FA6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Westminst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B3CD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O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1A70CF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rhodgin@alphatrac.com</w:t>
            </w:r>
          </w:p>
        </w:tc>
      </w:tr>
      <w:tr w:rsidR="003D1F7A" w:rsidRPr="00075BBF" w14:paraId="7342E7A4" w14:textId="77777777" w:rsidTr="003D1F7A">
        <w:trPr>
          <w:trHeight w:val="26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A8339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RCADI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CFAEC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ori Baker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6FCA8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10-541-0859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866A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300 Clayton R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47839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oncor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91018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F4ED5C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0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dori.baker@arcadis.com</w:t>
              </w:r>
            </w:hyperlink>
          </w:p>
        </w:tc>
      </w:tr>
      <w:tr w:rsidR="003D1F7A" w:rsidRPr="00075BBF" w14:paraId="75768980" w14:textId="77777777" w:rsidTr="003D1F7A">
        <w:trPr>
          <w:trHeight w:val="26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BD7D4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7C12F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F159F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151B5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C6C4C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78D16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062998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</w:tr>
      <w:tr w:rsidR="003D1F7A" w:rsidRPr="00075BBF" w14:paraId="1B9A0690" w14:textId="77777777" w:rsidTr="003D1F7A">
        <w:trPr>
          <w:trHeight w:val="26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F92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Blue Rock Enterprise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4E89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CFB3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77.535.0911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7CE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15 South Perry St.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B1A9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stle Roc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7D6D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O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58E019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info@bluerockenterprises.com</w:t>
            </w:r>
          </w:p>
        </w:tc>
      </w:tr>
      <w:tr w:rsidR="003D1F7A" w:rsidRPr="00075BBF" w14:paraId="6F0E7CF9" w14:textId="77777777" w:rsidTr="003D1F7A">
        <w:trPr>
          <w:trHeight w:val="26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FA6FF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Business Emergency Safety Training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A5622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Erroll Najee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B2E70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(510) 451-2378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54E8B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707 Redwood Roa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711FD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DEF65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9C1CED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enajee115@yahoo.com</w:t>
            </w:r>
          </w:p>
        </w:tc>
      </w:tr>
      <w:tr w:rsidR="003D1F7A" w:rsidRPr="00075BBF" w14:paraId="134F797F" w14:textId="77777777" w:rsidTr="003D1F7A">
        <w:trPr>
          <w:trHeight w:val="26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D443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l OE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F7B4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lare Owen McComas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A1A1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05.549-300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75AB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10 Sonoma Avenu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F019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n Luis Opisb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C7D5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80F54D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clare.owen-mccomas@caloes.ca.gov</w:t>
            </w:r>
          </w:p>
        </w:tc>
      </w:tr>
      <w:tr w:rsidR="003D1F7A" w:rsidRPr="00075BBF" w14:paraId="472D183C" w14:textId="77777777" w:rsidTr="003D1F7A">
        <w:trPr>
          <w:trHeight w:val="26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4AD8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lEMA - CSTI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26E0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32BB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05.549.353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05E3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0 Sonoma Ave.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B95A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n Luis Opisb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85B7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9C87D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CSTInfo@calema.ca.gov</w:t>
            </w:r>
          </w:p>
        </w:tc>
      </w:tr>
      <w:tr w:rsidR="003D1F7A" w:rsidRPr="00075BBF" w14:paraId="6528D98C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791D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lifornia Fire &amp; Rescue Training Authority (CFRTA)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18E2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risty Jorgense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6A9A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16-475-166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877A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0545 Armstrong Avenue, Suite 32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38D7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ath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7373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4D43A5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1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 xml:space="preserve">Cristy.jorgensen@fireandrescuetraining.ca.gov </w:t>
              </w:r>
            </w:hyperlink>
          </w:p>
        </w:tc>
      </w:tr>
      <w:tr w:rsidR="003D1F7A" w:rsidRPr="00075BBF" w14:paraId="55F7D0FB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EAA1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lifornia PT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F690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tacy Voga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E02F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10-625-602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3D50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00 Frank Ogawa Plaza #52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15D7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A8C5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96F312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2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captc@ucsf.edu AND stacy.vogan@ucsf.edu</w:t>
              </w:r>
            </w:hyperlink>
          </w:p>
        </w:tc>
      </w:tr>
      <w:tr w:rsidR="003D1F7A" w:rsidRPr="00075BBF" w14:paraId="4D29325D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91D0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hloeta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C5CD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Emily Cochra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21A7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77-245-6382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D2A5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501 Liberty Pkwy, Suite 176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DCB1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idwest City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4B40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OK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C453E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3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 xml:space="preserve">ecochran@chloeta.com </w:t>
              </w:r>
            </w:hyperlink>
          </w:p>
        </w:tc>
      </w:tr>
      <w:tr w:rsidR="003D1F7A" w:rsidRPr="00075BBF" w14:paraId="3BCCE400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E07A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itigate Associate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7904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6664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16.458.5100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FA3D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250 East Bidwell #10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E33D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olso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7C82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D63C1C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dderoos@citygateassociates.com</w:t>
            </w:r>
          </w:p>
        </w:tc>
      </w:tr>
      <w:tr w:rsidR="003D1F7A" w:rsidRPr="00075BBF" w14:paraId="103EA5EA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3A81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MC Rescue Equipment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38CB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AEC1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00.235.5741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0793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O Box 687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5F4C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nta Barbar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DA94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2E66C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info@cmcrescue.com</w:t>
            </w:r>
          </w:p>
        </w:tc>
      </w:tr>
      <w:tr w:rsidR="003D1F7A" w:rsidRPr="00075BBF" w14:paraId="5DC587DA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FABF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onstant and Associates, Inc.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5182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cott MacKay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C0F1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00.745-3057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CDD4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655 Torrance Blvd., Suite 43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1851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orranc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AEEA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C3A60A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scott@constantassociates.com</w:t>
            </w:r>
          </w:p>
        </w:tc>
      </w:tr>
      <w:tr w:rsidR="003D1F7A" w:rsidRPr="00075BBF" w14:paraId="329F5AFC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9953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ytel Group, Inc.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DD20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James Baker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ED37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25.354-6893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391B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7200 Foothill Blv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9DB4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DABF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6B5B6D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jim@cytelgroup.com</w:t>
            </w:r>
          </w:p>
        </w:tc>
      </w:tr>
      <w:tr w:rsidR="003D1F7A" w:rsidRPr="00075BBF" w14:paraId="281189D6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24F1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-Prep,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0DB2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Elmo Banning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510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16-628-6770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5DFB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05 East Bidwell Street, Ste 2-357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4960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olso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D1C0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99384D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elmobanning@dprep.com</w:t>
            </w:r>
          </w:p>
        </w:tc>
      </w:tr>
      <w:tr w:rsidR="003D1F7A" w:rsidRPr="00075BBF" w14:paraId="18EEA716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1A27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u-All Safety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3AE1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erry Mcarthy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B6F6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10-651-8289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E306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45950 Hotchkiss St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341F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6B88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8239C2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4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terrym@du-all.com</w:t>
              </w:r>
            </w:hyperlink>
          </w:p>
        </w:tc>
      </w:tr>
      <w:tr w:rsidR="003D1F7A" w:rsidRPr="00075BBF" w14:paraId="1469F813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CC82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u-All Safety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6DC0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teve Pierre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4C9C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10-651-8289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E603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45950 Hotchkiss St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EE8C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5708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3A3758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stevep@du-all.com</w:t>
            </w:r>
          </w:p>
        </w:tc>
      </w:tr>
      <w:tr w:rsidR="003D1F7A" w:rsidRPr="00075BBF" w14:paraId="480CD8FA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EA0D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Eagle Wings Safety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DD4F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0C92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09-219-827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27FF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010 Crow Canyon Roa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3FE8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n Ram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9163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359E75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sales@ewc4031.com</w:t>
            </w:r>
          </w:p>
        </w:tc>
      </w:tr>
      <w:tr w:rsidR="003D1F7A" w:rsidRPr="00075BBF" w14:paraId="4155F7CF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CD0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EMT Tactical 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1859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avid Hall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DDC3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12.692.8911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65AA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P.O. Box 3853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0EB1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vannah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6FE0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G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7C79B6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dave@rescue1.com</w:t>
            </w:r>
          </w:p>
        </w:tc>
      </w:tr>
      <w:tr w:rsidR="003D1F7A" w:rsidRPr="00075BBF" w14:paraId="15E086A8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09EF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ederal Resources (formerly Hazmat IQ)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FFAC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ra Gorma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42D8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40-665-1070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2BB2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35 G Log Canoe Circl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39D3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tevensvill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3281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D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25BD6A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5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cgorman@hazmatiq.com</w:t>
              </w:r>
            </w:hyperlink>
          </w:p>
        </w:tc>
      </w:tr>
      <w:tr w:rsidR="003D1F7A" w:rsidRPr="00075BBF" w14:paraId="375BB038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A8F8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lastRenderedPageBreak/>
              <w:t>Haggerty Consulting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2211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Gregg Medley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C356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09.406.2447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9F6F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618 Orrington Avenu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4C78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Evansto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7B02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L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BCC843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gregg.medley@hagertyconsulting.com</w:t>
            </w:r>
          </w:p>
        </w:tc>
      </w:tr>
      <w:tr w:rsidR="003D1F7A" w:rsidRPr="00075BBF" w14:paraId="116E821D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4342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Hazardous Materials Institute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2886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ich Harla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79A0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916-203-9508 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CEAB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799 Deerbrooke Trail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6399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ubur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C230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28C732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  <w:u w:val="single"/>
              </w:rPr>
            </w:pPr>
            <w:hyperlink r:id="rId26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  <w:u w:val="single"/>
                </w:rPr>
                <w:t>rharlan@HMItraining.com</w:t>
              </w:r>
            </w:hyperlink>
          </w:p>
        </w:tc>
      </w:tr>
      <w:tr w:rsidR="003D1F7A" w:rsidRPr="00075BBF" w14:paraId="2F7978B3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247C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Hazmat Rescue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9AFA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. John O'connell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4A99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10-894-0229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B768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EDD0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13F9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F2321D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7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daniel@safetransafety.com</w:t>
              </w:r>
            </w:hyperlink>
          </w:p>
        </w:tc>
      </w:tr>
      <w:tr w:rsidR="003D1F7A" w:rsidRPr="00075BBF" w14:paraId="65DA37E1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82FA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CF Consulting Service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4EE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Jon Cassady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5762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03.934.3867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15A8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300 Lee Highway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BC48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airfax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EC80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VA 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8BB638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jcassady@icfi.com</w:t>
            </w:r>
          </w:p>
        </w:tc>
      </w:tr>
      <w:tr w:rsidR="003D1F7A" w:rsidRPr="00075BBF" w14:paraId="12A64B43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E976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mpact Bay Area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338B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3865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(510) 208-047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5AAD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O Box 23831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81F3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39A9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DF5401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8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info@impactbayarea.org</w:t>
              </w:r>
            </w:hyperlink>
          </w:p>
        </w:tc>
      </w:tr>
      <w:tr w:rsidR="003D1F7A" w:rsidRPr="00075BBF" w14:paraId="2530F297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1F2D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cident Management Training Consortium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E6C4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Geoff Wilford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D92A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661.619.8600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046E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0282 Highway 41, Ste# 7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DFF6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Oakhurs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C4F0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500732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Geoff.wilford@imtcllc.com</w:t>
            </w:r>
          </w:p>
        </w:tc>
      </w:tr>
      <w:tr w:rsidR="003D1F7A" w:rsidRPr="00075BBF" w14:paraId="3235C2ED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7543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dustrial Emergency Council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66EC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an Belville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506B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650.508.9008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E567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301 Shoreway Road S #375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80CD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Belmon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1666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515BA6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9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dbelville@iectraining.org</w:t>
              </w:r>
            </w:hyperlink>
          </w:p>
        </w:tc>
      </w:tr>
      <w:tr w:rsidR="003D1F7A" w:rsidRPr="00075BBF" w14:paraId="5ADB0998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3CCD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dustrial Emergency Council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6770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Lucrezia Mota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0107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650.508.9008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5954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301 Shoreway Road S #375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CBE0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Belmon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E85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480454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lmota@iectraining.org</w:t>
            </w:r>
          </w:p>
        </w:tc>
      </w:tr>
      <w:tr w:rsidR="003D1F7A" w:rsidRPr="00075BBF" w14:paraId="3C00683B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BE87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ternational School of Tactical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19AF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37E2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B786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.O. Box 2852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615C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alm Spring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D5D8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09409B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info@tacticalmedicine.com</w:t>
            </w:r>
          </w:p>
        </w:tc>
      </w:tr>
      <w:tr w:rsidR="003D1F7A" w:rsidRPr="00075BBF" w14:paraId="161C950D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B64D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STM,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7876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obert Schumacher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286C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25.980-2142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8A27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.O. Box 2609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390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ancho Mirag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D998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F8AD49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schumacher7591@gmail.com</w:t>
            </w:r>
          </w:p>
        </w:tc>
      </w:tr>
      <w:tr w:rsidR="003D1F7A" w:rsidRPr="00075BBF" w14:paraId="2FD617F1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ECAC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Lee &amp; Associate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6BAF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Jay Pelk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075A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31.338.7692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F015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4670 Highway 9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2D60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Boulder Cree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A5EC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3D382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jpelk@rescuenet.com</w:t>
            </w:r>
          </w:p>
        </w:tc>
      </w:tr>
      <w:tr w:rsidR="003D1F7A" w:rsidRPr="00075BBF" w14:paraId="28338FE9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139B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Lee &amp; Associate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0E28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Joelene Di Tano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FFB5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31-338-7692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AE4D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4670 Highway 9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A05F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Boulder Cree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2AF5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8E6132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0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joelene@leerescue.com</w:t>
              </w:r>
            </w:hyperlink>
          </w:p>
        </w:tc>
      </w:tr>
      <w:tr w:rsidR="003D1F7A" w:rsidRPr="00075BBF" w14:paraId="2FE047CD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4A1D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arine Emergency Response Group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1271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erry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59ED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03-221-491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B266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6205 Neabsco Roa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DDD4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Woodbridg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F5AD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V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CC6B7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1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terry@mergllc.com</w:t>
              </w:r>
            </w:hyperlink>
          </w:p>
        </w:tc>
      </w:tr>
      <w:tr w:rsidR="003D1F7A" w:rsidRPr="00075BBF" w14:paraId="130C3F6F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F5DD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ission-Centered Solution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FB6D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Lark McDonald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5C5E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03.646.3700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6BF9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O Box 969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0909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ranktow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7EC6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O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656623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lmcdonald@mcsolutions.com</w:t>
            </w:r>
          </w:p>
        </w:tc>
      </w:tr>
      <w:tr w:rsidR="003D1F7A" w:rsidRPr="00075BBF" w14:paraId="261E859C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A3C6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ozaik Solution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BDBF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Kim Guevara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1599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49-433-7836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6895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F8AC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BA24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3E2BAF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2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kim@mozaiksolutions.com</w:t>
              </w:r>
            </w:hyperlink>
          </w:p>
        </w:tc>
      </w:tr>
      <w:tr w:rsidR="003D1F7A" w:rsidRPr="00075BBF" w14:paraId="6C6A934A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86B8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National Association of State Boating Law Administrator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1A07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ave Considine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6A6D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59-225-9487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C42C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648 McGrathiana Pkwy, Suite 36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9B11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exingto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C9EE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KY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9811A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3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dave.Considine@nasbla.org</w:t>
              </w:r>
            </w:hyperlink>
          </w:p>
        </w:tc>
      </w:tr>
      <w:tr w:rsidR="003D1F7A" w:rsidRPr="00075BBF" w14:paraId="4727FE55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17DB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North Coast Fire and EMS Training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0847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Ken Johnso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6786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07-570-9226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724C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O Box 842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B8FD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Hoplan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9C38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F1A7D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 ken@ncfems.com</w:t>
            </w:r>
          </w:p>
        </w:tc>
      </w:tr>
      <w:tr w:rsidR="003D1F7A" w:rsidRPr="00075BBF" w14:paraId="666681BB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4E34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North Vector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1452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huck O'Conner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617B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75.343.9778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8DD0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376 Willow Roa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4916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enlo Par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A6B1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2C23CF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info@northvector.com</w:t>
            </w:r>
          </w:p>
        </w:tc>
      </w:tr>
      <w:tr w:rsidR="003D1F7A" w:rsidRPr="00075BBF" w14:paraId="784A4D80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D25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Oready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1A45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aisy Jacoba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B12D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(877) 912-863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ED5D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O Box 19491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F609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Las Vega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A655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NV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0F8411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4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corporate@oready.com</w:t>
              </w:r>
            </w:hyperlink>
          </w:p>
        </w:tc>
      </w:tr>
      <w:tr w:rsidR="003D1F7A" w:rsidRPr="00075BBF" w14:paraId="123CFAC3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C12B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Oready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71A5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aria E. Garcia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AABB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(877) 912-863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9536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O Box 19492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0A54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Las Vega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16F8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NV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508CF9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5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corporate@oready.com</w:t>
              </w:r>
            </w:hyperlink>
          </w:p>
        </w:tc>
      </w:tr>
      <w:tr w:rsidR="003D1F7A" w:rsidRPr="00075BBF" w14:paraId="20459D5C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CB73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reparative Consulting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CE76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aul Bockrath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57BD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07-685-2209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D77E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.O.Box 143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59C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Vacavill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6CDE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751F7B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6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paul@preparativeconsulting.com</w:t>
              </w:r>
            </w:hyperlink>
          </w:p>
        </w:tc>
      </w:tr>
      <w:tr w:rsidR="003D1F7A" w:rsidRPr="00075BBF" w14:paraId="49771774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2869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ublic Safety Training Insitute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1791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ike Elerick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E357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65AE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ABBC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32D1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5BD2B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Mike@PSTI-Site.org</w:t>
            </w:r>
          </w:p>
        </w:tc>
      </w:tr>
      <w:tr w:rsidR="003D1F7A" w:rsidRPr="00075BBF" w14:paraId="4DCD8FC5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B884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emmel Consulting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8863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Kelle Remmel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548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408-596-018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9E8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17E1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E763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292718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7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kelleremmel@gmail.com</w:t>
              </w:r>
            </w:hyperlink>
          </w:p>
        </w:tc>
      </w:tr>
      <w:tr w:rsidR="003D1F7A" w:rsidRPr="00075BBF" w14:paraId="4ACA2C57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1606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emote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CB94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oyce Hollma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C621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865.483.1492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BAD8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DBF9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C7EF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AEB106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royce.hollman@ngc.com</w:t>
            </w:r>
          </w:p>
        </w:tc>
      </w:tr>
      <w:tr w:rsidR="003D1F7A" w:rsidRPr="00075BBF" w14:paraId="0C67E9D6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3D46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RW Jones &amp; Associates 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95D1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andall W. Jones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5597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09.406.2447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59B0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O BOX 362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8ED8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iverbank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D2C2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B3EBC0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38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</w:rPr>
                <w:t>rwjonesert@gmail.com</w:t>
              </w:r>
            </w:hyperlink>
          </w:p>
        </w:tc>
      </w:tr>
      <w:tr w:rsidR="003D1F7A" w:rsidRPr="00075BBF" w14:paraId="6FDC7AC2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27C5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fety Center, Inc.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958B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Gayleen Grigoreas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D646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(909) 693-6127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0DFD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909 Bradshaw Roa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8059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crament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B141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DEDD4C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gayleen@safetycenter.org</w:t>
            </w:r>
          </w:p>
        </w:tc>
      </w:tr>
      <w:tr w:rsidR="003D1F7A" w:rsidRPr="00075BBF" w14:paraId="52305EC6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5E4F9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fety Compliance Management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217D5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thy Horner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D3940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25-362-226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E2CDA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160 Crow Canyon Place #115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9265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n Ram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418BC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9C7B3C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  <w:u w:val="single"/>
              </w:rPr>
            </w:pPr>
            <w:hyperlink r:id="rId39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  <w:u w:val="single"/>
                </w:rPr>
                <w:t>Chorner@scm-safety.com</w:t>
              </w:r>
            </w:hyperlink>
          </w:p>
        </w:tc>
      </w:tr>
      <w:tr w:rsidR="003D1F7A" w:rsidRPr="00075BBF" w14:paraId="7AC66C7D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0B1B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lastRenderedPageBreak/>
              <w:t>Safety Compliance Management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D8C0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Laura Gantt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1188E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25-362-226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BE3E7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160 Crow Canyon Place #115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6F43A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n Ram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844BF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642AB1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  <w:u w:val="single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  <w:u w:val="single"/>
              </w:rPr>
              <w:t> </w:t>
            </w:r>
          </w:p>
        </w:tc>
      </w:tr>
      <w:tr w:rsidR="003D1F7A" w:rsidRPr="00075BBF" w14:paraId="5EF1FD9B" w14:textId="77777777" w:rsidTr="003D1F7A">
        <w:trPr>
          <w:trHeight w:val="22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CED5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fety Logisitics Inc.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A50F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Howard Morto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0E13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(916) 350-1103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C810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941 Park Driv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F9E8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El Dorado Hill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23DF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13103" w14:textId="77777777" w:rsidR="003D1F7A" w:rsidRPr="00075BBF" w:rsidRDefault="003D1F7A" w:rsidP="00915B26">
            <w:pPr>
              <w:rPr>
                <w:rFonts w:ascii="Arial Narrow" w:hAnsi="Arial Narrow" w:cs="Arial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sz w:val="18"/>
                <w:szCs w:val="18"/>
              </w:rPr>
              <w:t>howard@safetylogistics.org</w:t>
            </w:r>
          </w:p>
        </w:tc>
      </w:tr>
      <w:tr w:rsidR="003D1F7A" w:rsidRPr="00075BBF" w14:paraId="4A0CE3BA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B020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fety Management Group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9441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had Hola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5409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408-506-0833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C3A8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8335 Keystone Crossing #103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DF3C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dianapoli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E15F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EDD4E4" w14:textId="77777777" w:rsidR="003D1F7A" w:rsidRPr="00075BBF" w:rsidRDefault="00933E67" w:rsidP="00915B26">
            <w:pPr>
              <w:rPr>
                <w:rFonts w:ascii="Arial Narrow" w:hAnsi="Arial Narrow" w:cs="Arial"/>
                <w:sz w:val="18"/>
                <w:szCs w:val="18"/>
                <w:u w:val="single"/>
              </w:rPr>
            </w:pPr>
            <w:hyperlink r:id="rId40" w:history="1">
              <w:r w:rsidR="003D1F7A" w:rsidRPr="00075BBF">
                <w:rPr>
                  <w:rFonts w:ascii="Arial Narrow" w:hAnsi="Arial Narrow" w:cs="Arial"/>
                  <w:sz w:val="18"/>
                  <w:szCs w:val="18"/>
                  <w:u w:val="single"/>
                </w:rPr>
                <w:t>chadholan@safetymanagementgroup.com</w:t>
              </w:r>
            </w:hyperlink>
          </w:p>
        </w:tc>
      </w:tr>
      <w:tr w:rsidR="003D1F7A" w:rsidRPr="00075BBF" w14:paraId="508C6DEF" w14:textId="77777777" w:rsidTr="003D1F7A">
        <w:trPr>
          <w:trHeight w:val="45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9398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afety Management Group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1AE0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br/>
              <w:t>Stu Hanebuth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E8AF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408-506-0833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66E6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8335 Keystone Crossing #103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5B67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dianapoli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4C4C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</w:t>
            </w:r>
          </w:p>
        </w:tc>
        <w:tc>
          <w:tcPr>
            <w:tcW w:w="3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EBC5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</w:p>
        </w:tc>
      </w:tr>
      <w:tr w:rsidR="003D1F7A" w:rsidRPr="00075BBF" w14:paraId="16C7FD1F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24E3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cience Applications International Corp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FF03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Betty Kamara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E81F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21.441.8518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B8AA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301 Lucien Way Ste# 12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3514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aitlan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11EF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328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BE3A1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betty.v.kamara@saic.com</w:t>
            </w:r>
          </w:p>
        </w:tc>
      </w:tr>
      <w:tr w:rsidR="003D1F7A" w:rsidRPr="00075BBF" w14:paraId="1FFADACF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438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ecurity Solutios International (SSI)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9BE3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Henry Morgenster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3A0A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6B12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735D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iami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9E2B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3C078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hsnmorgenstern@gmail.com</w:t>
            </w:r>
          </w:p>
        </w:tc>
      </w:tr>
      <w:tr w:rsidR="003D1F7A" w:rsidRPr="00075BBF" w14:paraId="399131C7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8F33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ecurity Solutios International (SSI)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771C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rmen Arnaes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4AF3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86.573-3999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3B02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479 NE 163 Street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A48D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North Miami Beach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A86C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90942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RNAES@HOMELANDSECURITYSSI.COM</w:t>
            </w:r>
          </w:p>
        </w:tc>
      </w:tr>
      <w:tr w:rsidR="003D1F7A" w:rsidRPr="00075BBF" w14:paraId="4AD67D51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F785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enseMakers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7407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Jim Bailey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035C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60-521-5087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BB70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6808 Shearwaters Drive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9A07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rlsba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E116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EDA4C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jim@sensemakersllc.com</w:t>
            </w:r>
          </w:p>
        </w:tc>
      </w:tr>
      <w:tr w:rsidR="003D1F7A" w:rsidRPr="00075BBF" w14:paraId="1B2737A8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27A4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TS Consulting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98DD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Eric Stratto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37D1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413.531.8699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2011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PMB Box 176, 1981 Memorial Dr. 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FC7D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hicope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139D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75180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stratton@tactical-ems.com</w:t>
            </w:r>
          </w:p>
        </w:tc>
      </w:tr>
      <w:tr w:rsidR="003D1F7A" w:rsidRPr="00075BBF" w14:paraId="6427633B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EF89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actical Medics International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329B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5D8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A3C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3948 Third Street South, Ste# 132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D3D0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Jacksonville Beach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A0C0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1D53D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info@tacmedics.com</w:t>
            </w:r>
          </w:p>
        </w:tc>
      </w:tr>
      <w:tr w:rsidR="003D1F7A" w:rsidRPr="00075BBF" w14:paraId="20E44DDA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6CAB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he Fire Boat Academy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C9B9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ony Carli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A9F8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617.892.5053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7523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3 Krochmal Road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AD79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eabody, ma 0196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D5EC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M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699E21" w14:textId="77777777" w:rsidR="003D1F7A" w:rsidRPr="00075BBF" w:rsidRDefault="00933E67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41" w:history="1">
              <w:r w:rsidR="003D1F7A" w:rsidRPr="00075BBF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tony@fireboattraining.com</w:t>
              </w:r>
            </w:hyperlink>
          </w:p>
        </w:tc>
      </w:tr>
      <w:tr w:rsidR="003D1F7A" w:rsidRPr="00075BBF" w14:paraId="74B15FEF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B735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he Scalingi Group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3E37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aula Scalingi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900A7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ACCA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9EF2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92FF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930848" w14:textId="77777777" w:rsidR="003D1F7A" w:rsidRPr="00075BBF" w:rsidRDefault="00933E67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42" w:history="1">
              <w:r w:rsidR="003D1F7A" w:rsidRPr="00075BBF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pscalingi@bayareacrdr.org</w:t>
              </w:r>
            </w:hyperlink>
          </w:p>
        </w:tc>
      </w:tr>
      <w:tr w:rsidR="003D1F7A" w:rsidRPr="00075BBF" w14:paraId="2D43A6FC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A535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The Scalingi Group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C838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Gerald Kierna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EB81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959B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2C77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C381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FFB15A" w14:textId="77777777" w:rsidR="003D1F7A" w:rsidRPr="00075BBF" w:rsidRDefault="00933E67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43" w:history="1">
              <w:r w:rsidR="003D1F7A" w:rsidRPr="00075BBF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gkiernan@bayareacrdr.org</w:t>
              </w:r>
            </w:hyperlink>
          </w:p>
        </w:tc>
      </w:tr>
      <w:tr w:rsidR="003D1F7A" w:rsidRPr="00075BBF" w14:paraId="49E28049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9CA7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UWTAF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A1F6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Ephraim Cheever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3DE9A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(650) 465-5558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FA38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0FC8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4D7B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44F11C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ephraim@uwtaf.com</w:t>
            </w:r>
          </w:p>
        </w:tc>
      </w:tr>
      <w:tr w:rsidR="003D1F7A" w:rsidRPr="00075BBF" w14:paraId="3DF24E07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0447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Viking Tactics, Inc.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E675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E2DBF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910.987.5983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DCF6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991A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Fayettevill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5B69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NC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09BF08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Lamb@VikingTactics.com</w:t>
            </w:r>
          </w:p>
        </w:tc>
      </w:tr>
      <w:tr w:rsidR="003D1F7A" w:rsidRPr="00075BBF" w14:paraId="18EA2265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83E4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Wiland Associates, LLC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92A0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Richard Andring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EA716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509-697-9773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CE9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PO Box 117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E10E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Sela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C5C6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W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4151C1" w14:textId="77777777" w:rsidR="003D1F7A" w:rsidRPr="00075BBF" w:rsidRDefault="00933E67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44" w:history="1">
              <w:r w:rsidR="003D1F7A" w:rsidRPr="00075BBF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richard@wilandassociates.com</w:t>
              </w:r>
            </w:hyperlink>
          </w:p>
        </w:tc>
      </w:tr>
      <w:tr w:rsidR="003D1F7A" w:rsidRPr="00075BBF" w14:paraId="6EF45A0E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648E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Willdan Homeland Solution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7489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Jim Bailey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99D8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714.940.6389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E275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401 E. Katella Ave. Ste# 22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88E93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nahe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25FF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75F6A" w14:textId="77777777" w:rsidR="003D1F7A" w:rsidRPr="00075BBF" w:rsidRDefault="00933E67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45" w:history="1">
              <w:r w:rsidR="003D1F7A" w:rsidRPr="00075BBF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jbailey@willdan.com</w:t>
              </w:r>
            </w:hyperlink>
          </w:p>
        </w:tc>
      </w:tr>
      <w:tr w:rsidR="003D1F7A" w:rsidRPr="00075BBF" w14:paraId="66082CCF" w14:textId="77777777" w:rsidTr="003D1F7A">
        <w:trPr>
          <w:trHeight w:val="24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CCF0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Witt Group Holding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5E4C9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llison Taylor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6C571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02.470.2023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15265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1501 M Street NW, Ste#50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2DE6E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Washington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C17D2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DC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AC8D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ataylor@wittassociates.com</w:t>
            </w:r>
          </w:p>
        </w:tc>
      </w:tr>
      <w:tr w:rsidR="003D1F7A" w:rsidRPr="00075BBF" w14:paraId="7BD9D50E" w14:textId="77777777" w:rsidTr="003D1F7A">
        <w:trPr>
          <w:trHeight w:val="258"/>
        </w:trPr>
        <w:tc>
          <w:tcPr>
            <w:tcW w:w="161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BE45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WMD Tech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3504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hristppher Brown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B342B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208.639.2107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D2C0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E597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BE78D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1EEF94" w14:textId="77777777" w:rsidR="003D1F7A" w:rsidRPr="00075BBF" w:rsidRDefault="003D1F7A" w:rsidP="00915B26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75BBF">
              <w:rPr>
                <w:rFonts w:ascii="Arial Narrow" w:hAnsi="Arial Narrow" w:cs="Arial"/>
                <w:color w:val="000000"/>
                <w:sz w:val="18"/>
                <w:szCs w:val="18"/>
              </w:rPr>
              <w:t>cbrown@wmdtech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6364B6">
      <w:footerReference w:type="default" r:id="rId46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3B6B5" w14:textId="77777777" w:rsidR="008B1A6E" w:rsidRDefault="008B1A6E" w:rsidP="004D242F">
      <w:r>
        <w:separator/>
      </w:r>
    </w:p>
  </w:endnote>
  <w:endnote w:type="continuationSeparator" w:id="0">
    <w:p w14:paraId="22EC2B07" w14:textId="77777777" w:rsidR="008B1A6E" w:rsidRDefault="008B1A6E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933E67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0375BCFD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3D1F7A">
      <w:rPr>
        <w:rFonts w:ascii="Calibri" w:hAnsi="Calibri" w:cs="Calibri"/>
        <w:color w:val="000000" w:themeColor="text1"/>
        <w:sz w:val="20"/>
      </w:rPr>
      <w:t>RFP No. 90</w:t>
    </w:r>
    <w:r w:rsidR="003D1F7A" w:rsidRPr="003D1F7A">
      <w:rPr>
        <w:rFonts w:ascii="Calibri" w:hAnsi="Calibri" w:cs="Calibri"/>
        <w:color w:val="000000" w:themeColor="text1"/>
        <w:sz w:val="20"/>
      </w:rPr>
      <w:t>2298</w:t>
    </w:r>
    <w:r w:rsidR="005D1234" w:rsidRPr="003D1F7A">
      <w:rPr>
        <w:rFonts w:ascii="Calibri" w:hAnsi="Calibri" w:cs="Calibri"/>
        <w:color w:val="000000" w:themeColor="text1"/>
        <w:sz w:val="20"/>
      </w:rPr>
      <w:t xml:space="preserve">, </w:t>
    </w:r>
    <w:r w:rsidR="00715C57" w:rsidRPr="003D1F7A">
      <w:rPr>
        <w:rFonts w:ascii="Calibri" w:hAnsi="Calibri" w:cs="Calibri"/>
        <w:color w:val="000000" w:themeColor="text1"/>
        <w:sz w:val="20"/>
      </w:rPr>
      <w:t>Q</w:t>
    </w:r>
    <w:r w:rsidR="00715C57">
      <w:rPr>
        <w:rFonts w:ascii="Calibri" w:hAnsi="Calibri" w:cs="Calibri"/>
        <w:sz w:val="20"/>
      </w:rPr>
      <w:t xml:space="preserve">uestions 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6CD95F76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3D1F7A">
      <w:rPr>
        <w:rFonts w:ascii="Calibri" w:hAnsi="Calibri" w:cs="Calibri"/>
        <w:color w:val="000000" w:themeColor="text1"/>
        <w:sz w:val="20"/>
      </w:rPr>
      <w:t xml:space="preserve">RFP No. </w:t>
    </w:r>
    <w:r w:rsidR="00E83ABA" w:rsidRPr="003D1F7A">
      <w:rPr>
        <w:rFonts w:ascii="Calibri" w:hAnsi="Calibri" w:cs="Calibri"/>
        <w:color w:val="000000" w:themeColor="text1"/>
        <w:sz w:val="20"/>
      </w:rPr>
      <w:t>90</w:t>
    </w:r>
    <w:r w:rsidR="003D1F7A" w:rsidRPr="003D1F7A">
      <w:rPr>
        <w:rFonts w:ascii="Calibri" w:hAnsi="Calibri" w:cs="Calibri"/>
        <w:color w:val="000000" w:themeColor="text1"/>
        <w:sz w:val="20"/>
      </w:rPr>
      <w:t>2298</w:t>
    </w:r>
    <w:r w:rsidR="005D53C7" w:rsidRPr="003D1F7A">
      <w:rPr>
        <w:rFonts w:ascii="Calibri" w:hAnsi="Calibri" w:cs="Calibri"/>
        <w:color w:val="000000" w:themeColor="text1"/>
        <w:sz w:val="20"/>
      </w:rPr>
      <w:t>, Vendo</w:t>
    </w:r>
    <w:r w:rsidR="005D53C7">
      <w:rPr>
        <w:rFonts w:ascii="Calibri" w:hAnsi="Calibri" w:cs="Calibri"/>
        <w:sz w:val="20"/>
      </w:rPr>
      <w:t>r</w:t>
    </w:r>
    <w:r w:rsidR="0039295B">
      <w:rPr>
        <w:rFonts w:ascii="Calibri" w:hAnsi="Calibri" w:cs="Calibri"/>
        <w:sz w:val="20"/>
      </w:rPr>
      <w:t xml:space="preserve"> 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CE4A9" w14:textId="77777777" w:rsidR="008B1A6E" w:rsidRDefault="008B1A6E" w:rsidP="004D242F">
      <w:r>
        <w:separator/>
      </w:r>
    </w:p>
  </w:footnote>
  <w:footnote w:type="continuationSeparator" w:id="0">
    <w:p w14:paraId="18C770C1" w14:textId="77777777" w:rsidR="008B1A6E" w:rsidRDefault="008B1A6E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0EFBBAA2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5179C">
      <w:rPr>
        <w:rFonts w:ascii="Calibri" w:hAnsi="Calibri" w:cs="Calibri"/>
        <w:b/>
        <w:snapToGrid w:val="0"/>
        <w:color w:val="000000" w:themeColor="text1"/>
        <w:szCs w:val="26"/>
      </w:rPr>
      <w:t>RF</w:t>
    </w:r>
    <w:r w:rsidR="00392870" w:rsidRPr="0085179C">
      <w:rPr>
        <w:rFonts w:ascii="Calibri" w:hAnsi="Calibri" w:cs="Calibri"/>
        <w:b/>
        <w:snapToGrid w:val="0"/>
        <w:color w:val="000000" w:themeColor="text1"/>
        <w:szCs w:val="26"/>
      </w:rPr>
      <w:t>P</w:t>
    </w:r>
    <w:r w:rsidRPr="0085179C">
      <w:rPr>
        <w:rFonts w:ascii="Calibri" w:hAnsi="Calibri" w:cs="Calibri"/>
        <w:b/>
        <w:snapToGrid w:val="0"/>
        <w:color w:val="000000" w:themeColor="text1"/>
        <w:szCs w:val="26"/>
      </w:rPr>
      <w:t xml:space="preserve"> No. 90</w:t>
    </w:r>
    <w:r w:rsidR="0085179C" w:rsidRPr="0085179C">
      <w:rPr>
        <w:rFonts w:ascii="Calibri" w:hAnsi="Calibri" w:cs="Calibri"/>
        <w:b/>
        <w:snapToGrid w:val="0"/>
        <w:color w:val="000000" w:themeColor="text1"/>
        <w:szCs w:val="26"/>
      </w:rPr>
      <w:t>2298</w:t>
    </w:r>
    <w:r w:rsidRPr="0085179C">
      <w:rPr>
        <w:rFonts w:ascii="Calibri" w:hAnsi="Calibri" w:cs="Calibri"/>
        <w:b/>
        <w:snapToGrid w:val="0"/>
        <w:color w:val="000000" w:themeColor="text1"/>
        <w:szCs w:val="26"/>
      </w:rPr>
      <w:t xml:space="preserve">, </w:t>
    </w:r>
    <w:r w:rsidRPr="004D242F">
      <w:rPr>
        <w:rFonts w:ascii="Calibri" w:hAnsi="Calibri" w:cs="Calibri"/>
        <w:b/>
        <w:snapToGrid w:val="0"/>
        <w:szCs w:val="26"/>
      </w:rPr>
      <w:t>Questions &amp; Answers</w:t>
    </w:r>
  </w:p>
  <w:p w14:paraId="467C96E5" w14:textId="77777777" w:rsidR="00530140" w:rsidRDefault="00933E67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wFALKfOuMtAAAA"/>
  </w:docVars>
  <w:rsids>
    <w:rsidRoot w:val="004D242F"/>
    <w:rsid w:val="00035A55"/>
    <w:rsid w:val="000835A0"/>
    <w:rsid w:val="000D4C47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3D1F7A"/>
    <w:rsid w:val="00434AA3"/>
    <w:rsid w:val="004601DD"/>
    <w:rsid w:val="00461212"/>
    <w:rsid w:val="004740BB"/>
    <w:rsid w:val="004B2EAB"/>
    <w:rsid w:val="004D242F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5179C"/>
    <w:rsid w:val="00862620"/>
    <w:rsid w:val="00865DCB"/>
    <w:rsid w:val="008723BA"/>
    <w:rsid w:val="0089782A"/>
    <w:rsid w:val="008A0462"/>
    <w:rsid w:val="008B0D41"/>
    <w:rsid w:val="008B1A6E"/>
    <w:rsid w:val="008F08DA"/>
    <w:rsid w:val="008F4CC4"/>
    <w:rsid w:val="00936366"/>
    <w:rsid w:val="00967105"/>
    <w:rsid w:val="00A07482"/>
    <w:rsid w:val="00A3047F"/>
    <w:rsid w:val="00A376F0"/>
    <w:rsid w:val="00A52CF9"/>
    <w:rsid w:val="00A72A23"/>
    <w:rsid w:val="00AA2ACB"/>
    <w:rsid w:val="00AA6F62"/>
    <w:rsid w:val="00AD644E"/>
    <w:rsid w:val="00AF2895"/>
    <w:rsid w:val="00B054D2"/>
    <w:rsid w:val="00B506A9"/>
    <w:rsid w:val="00B60008"/>
    <w:rsid w:val="00B627FE"/>
    <w:rsid w:val="00B92B1A"/>
    <w:rsid w:val="00B94E07"/>
    <w:rsid w:val="00BD1A9B"/>
    <w:rsid w:val="00BD3600"/>
    <w:rsid w:val="00BE57D1"/>
    <w:rsid w:val="00C402EA"/>
    <w:rsid w:val="00C463FB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A14C7"/>
    <w:rsid w:val="00DD37F7"/>
    <w:rsid w:val="00DD4FAD"/>
    <w:rsid w:val="00E25F62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85C6B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D1A9B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26" Type="http://schemas.openxmlformats.org/officeDocument/2006/relationships/hyperlink" Target="mailto:rharlan@HMItraining.com" TargetMode="External"/><Relationship Id="rId39" Type="http://schemas.openxmlformats.org/officeDocument/2006/relationships/hyperlink" Target="mailto:Chorner@scm-safety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Cristy.jorgensen@fireandrescuetraining.ca.gov" TargetMode="External"/><Relationship Id="rId34" Type="http://schemas.openxmlformats.org/officeDocument/2006/relationships/hyperlink" Target="mailto:corporate@oready.com" TargetMode="External"/><Relationship Id="rId42" Type="http://schemas.openxmlformats.org/officeDocument/2006/relationships/hyperlink" Target="mailto:pscalingi@bayareacrdr.org" TargetMode="Externa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5" Type="http://schemas.openxmlformats.org/officeDocument/2006/relationships/hyperlink" Target="mailto:cgorman@hazmatiq.com" TargetMode="External"/><Relationship Id="rId33" Type="http://schemas.openxmlformats.org/officeDocument/2006/relationships/hyperlink" Target="mailto:dave.Considine@nasbla.org" TargetMode="External"/><Relationship Id="rId38" Type="http://schemas.openxmlformats.org/officeDocument/2006/relationships/hyperlink" Target="mailto:rwjonesert@gmail.com" TargetMode="External"/><Relationship Id="rId46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dori.baker@arcadis.com" TargetMode="External"/><Relationship Id="rId29" Type="http://schemas.openxmlformats.org/officeDocument/2006/relationships/hyperlink" Target="mailto:dbelville@iectraining.org" TargetMode="External"/><Relationship Id="rId41" Type="http://schemas.openxmlformats.org/officeDocument/2006/relationships/hyperlink" Target="mailto:tony@fireboattrainin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terrym@du-all.com" TargetMode="External"/><Relationship Id="rId32" Type="http://schemas.openxmlformats.org/officeDocument/2006/relationships/hyperlink" Target="mailto:kim@mozaiksolutions.com" TargetMode="External"/><Relationship Id="rId37" Type="http://schemas.openxmlformats.org/officeDocument/2006/relationships/hyperlink" Target="mailto:kelleremmel@gmail.com" TargetMode="External"/><Relationship Id="rId40" Type="http://schemas.openxmlformats.org/officeDocument/2006/relationships/hyperlink" Target="mailto:chadholan@safetymanagementgroup.com" TargetMode="External"/><Relationship Id="rId45" Type="http://schemas.openxmlformats.org/officeDocument/2006/relationships/hyperlink" Target="mailto:jbailey@willdan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ecochran@chloeta.com" TargetMode="External"/><Relationship Id="rId28" Type="http://schemas.openxmlformats.org/officeDocument/2006/relationships/hyperlink" Target="mailto:info@impactbayarea.org" TargetMode="External"/><Relationship Id="rId36" Type="http://schemas.openxmlformats.org/officeDocument/2006/relationships/hyperlink" Target="mailto:paul@preparativeconsulting.com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swilson@accenv.com" TargetMode="External"/><Relationship Id="rId31" Type="http://schemas.openxmlformats.org/officeDocument/2006/relationships/hyperlink" Target="mailto:terry@mergllc.com" TargetMode="External"/><Relationship Id="rId44" Type="http://schemas.openxmlformats.org/officeDocument/2006/relationships/hyperlink" Target="mailto:richard@wilandassociate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captc@ucsf.edu" TargetMode="External"/><Relationship Id="rId27" Type="http://schemas.openxmlformats.org/officeDocument/2006/relationships/hyperlink" Target="mailto:daniel@safetransafety.com" TargetMode="External"/><Relationship Id="rId30" Type="http://schemas.openxmlformats.org/officeDocument/2006/relationships/hyperlink" Target="mailto:joelene@leerescue.com" TargetMode="External"/><Relationship Id="rId35" Type="http://schemas.openxmlformats.org/officeDocument/2006/relationships/hyperlink" Target="mailto:corporate@oready.com" TargetMode="External"/><Relationship Id="rId43" Type="http://schemas.openxmlformats.org/officeDocument/2006/relationships/hyperlink" Target="mailto:gkiernan@bayareacrdr.org" TargetMode="External"/><Relationship Id="rId48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C85A3A-0282-45A9-B9CA-B7F1877C5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77</Words>
  <Characters>842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9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Paul Biondi - Alameda County GSA Procurement</cp:lastModifiedBy>
  <cp:revision>3</cp:revision>
  <dcterms:created xsi:type="dcterms:W3CDTF">2023-05-25T16:07:00Z</dcterms:created>
  <dcterms:modified xsi:type="dcterms:W3CDTF">2023-05-2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